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4A37" w:rsidRDefault="00974A37" w:rsidP="00BE3D69">
      <w:pPr>
        <w:spacing w:after="0" w:line="240" w:lineRule="auto"/>
        <w:jc w:val="center"/>
        <w:rPr>
          <w:b/>
          <w:sz w:val="28"/>
          <w:szCs w:val="28"/>
        </w:rPr>
      </w:pPr>
      <w:bookmarkStart w:id="0" w:name="_GoBack"/>
    </w:p>
    <w:p w:rsidR="00E20415" w:rsidRPr="00BE3D69" w:rsidRDefault="00E24217" w:rsidP="00BE3D69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ystems and Innovations</w:t>
      </w:r>
      <w:r w:rsidR="00BE3D69" w:rsidRPr="00BE3D69">
        <w:rPr>
          <w:b/>
          <w:sz w:val="28"/>
          <w:szCs w:val="28"/>
        </w:rPr>
        <w:t xml:space="preserve"> Committee Agenda</w:t>
      </w:r>
    </w:p>
    <w:p w:rsidR="00BE3D69" w:rsidRDefault="00BE45FD" w:rsidP="00BE3D69">
      <w:pPr>
        <w:spacing w:after="0" w:line="240" w:lineRule="auto"/>
        <w:jc w:val="center"/>
      </w:pPr>
      <w:r>
        <w:t>November 19</w:t>
      </w:r>
      <w:r w:rsidRPr="00BE45FD">
        <w:rPr>
          <w:vertAlign w:val="superscript"/>
        </w:rPr>
        <w:t>th</w:t>
      </w:r>
      <w:r w:rsidR="00730F03">
        <w:t>,</w:t>
      </w:r>
      <w:r w:rsidR="002C6EE0">
        <w:t xml:space="preserve"> 2018 </w:t>
      </w:r>
      <w:r w:rsidR="00F26C92">
        <w:t>2 to 3</w:t>
      </w:r>
      <w:r w:rsidR="00E9478D">
        <w:t>:30</w:t>
      </w:r>
      <w:r w:rsidR="00F26C92">
        <w:t xml:space="preserve"> pm</w:t>
      </w:r>
    </w:p>
    <w:p w:rsidR="00C70035" w:rsidRDefault="00BE3D69" w:rsidP="00BE3D69">
      <w:pPr>
        <w:spacing w:after="0" w:line="240" w:lineRule="auto"/>
        <w:jc w:val="center"/>
      </w:pPr>
      <w:r>
        <w:t>PSOB room 915</w:t>
      </w:r>
      <w:r w:rsidR="00545CB5">
        <w:t xml:space="preserve"> </w:t>
      </w:r>
    </w:p>
    <w:p w:rsidR="0003225B" w:rsidRDefault="00D86895" w:rsidP="00E24B1C">
      <w:pPr>
        <w:spacing w:after="0" w:line="240" w:lineRule="auto"/>
      </w:pPr>
      <w:r>
        <w:t xml:space="preserve">Members in attendance:  </w:t>
      </w:r>
      <w:r w:rsidR="00E24B1C">
        <w:t xml:space="preserve">Jessica Dale, Lindsey Manfrin, Michael Baker, Muriel </w:t>
      </w:r>
      <w:proofErr w:type="spellStart"/>
      <w:r w:rsidR="00E24B1C">
        <w:t>DeLaVergne</w:t>
      </w:r>
      <w:proofErr w:type="spellEnd"/>
      <w:r w:rsidR="00E24B1C">
        <w:t xml:space="preserve">-Brow, Heather </w:t>
      </w:r>
      <w:proofErr w:type="spellStart"/>
      <w:r w:rsidR="00E24B1C">
        <w:t>Kaisner</w:t>
      </w:r>
      <w:proofErr w:type="spellEnd"/>
      <w:r w:rsidR="00E24B1C">
        <w:t xml:space="preserve">, Tatiana </w:t>
      </w:r>
      <w:proofErr w:type="spellStart"/>
      <w:r w:rsidR="00E24B1C">
        <w:t>Dierwechter</w:t>
      </w:r>
      <w:proofErr w:type="spellEnd"/>
    </w:p>
    <w:p w:rsidR="00E24B1C" w:rsidRDefault="00F20CAB" w:rsidP="00E24B1C">
      <w:pPr>
        <w:spacing w:after="0" w:line="240" w:lineRule="auto"/>
      </w:pPr>
      <w:r>
        <w:t>State Public Health D</w:t>
      </w:r>
      <w:r w:rsidR="00E24B1C">
        <w:t>ivision Lead: Sara Beaudrault</w:t>
      </w:r>
    </w:p>
    <w:p w:rsidR="00A718E5" w:rsidRDefault="00A718E5" w:rsidP="0003225B">
      <w:pPr>
        <w:spacing w:after="0" w:line="240" w:lineRule="auto"/>
        <w:jc w:val="center"/>
      </w:pPr>
    </w:p>
    <w:tbl>
      <w:tblPr>
        <w:tblStyle w:val="TableGrid"/>
        <w:tblW w:w="11495" w:type="dxa"/>
        <w:jc w:val="center"/>
        <w:tblLayout w:type="fixed"/>
        <w:tblLook w:val="04A0" w:firstRow="1" w:lastRow="0" w:firstColumn="1" w:lastColumn="0" w:noHBand="0" w:noVBand="1"/>
      </w:tblPr>
      <w:tblGrid>
        <w:gridCol w:w="2695"/>
        <w:gridCol w:w="2790"/>
        <w:gridCol w:w="3870"/>
        <w:gridCol w:w="270"/>
        <w:gridCol w:w="1620"/>
        <w:gridCol w:w="250"/>
      </w:tblGrid>
      <w:tr w:rsidR="00BE3D69" w:rsidRPr="00BE3D69" w:rsidTr="007F1163">
        <w:trPr>
          <w:trHeight w:val="432"/>
          <w:jc w:val="center"/>
        </w:trPr>
        <w:tc>
          <w:tcPr>
            <w:tcW w:w="2695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Agenda Item</w:t>
            </w:r>
          </w:p>
        </w:tc>
        <w:tc>
          <w:tcPr>
            <w:tcW w:w="6660" w:type="dxa"/>
            <w:gridSpan w:val="2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Detail</w:t>
            </w:r>
          </w:p>
        </w:tc>
        <w:tc>
          <w:tcPr>
            <w:tcW w:w="270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</w:p>
        </w:tc>
        <w:tc>
          <w:tcPr>
            <w:tcW w:w="1620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Presenter</w:t>
            </w:r>
          </w:p>
        </w:tc>
        <w:tc>
          <w:tcPr>
            <w:tcW w:w="250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</w:p>
        </w:tc>
      </w:tr>
      <w:tr w:rsidR="00BE3D69" w:rsidTr="007F1163">
        <w:trPr>
          <w:jc w:val="center"/>
        </w:trPr>
        <w:tc>
          <w:tcPr>
            <w:tcW w:w="2695" w:type="dxa"/>
          </w:tcPr>
          <w:p w:rsidR="00BE3D69" w:rsidRDefault="00BE3D69" w:rsidP="00BE3D69">
            <w:r>
              <w:t>Welcome, Introductions (as needed) and roll call</w:t>
            </w:r>
          </w:p>
          <w:p w:rsidR="0072686B" w:rsidRPr="0072686B" w:rsidRDefault="0072686B" w:rsidP="00BE3D69">
            <w:pPr>
              <w:rPr>
                <w:b/>
              </w:rPr>
            </w:pPr>
            <w:r w:rsidRPr="0072686B">
              <w:rPr>
                <w:b/>
                <w:color w:val="FF0000"/>
              </w:rPr>
              <w:t>(6:07)</w:t>
            </w:r>
          </w:p>
        </w:tc>
        <w:tc>
          <w:tcPr>
            <w:tcW w:w="6660" w:type="dxa"/>
            <w:gridSpan w:val="2"/>
          </w:tcPr>
          <w:p w:rsidR="00F26C92" w:rsidRDefault="00E24217" w:rsidP="00BE3D69">
            <w:r>
              <w:t>Quorum is 50% +1 of committee membership</w:t>
            </w:r>
          </w:p>
          <w:p w:rsidR="00C353CC" w:rsidRDefault="00C353CC" w:rsidP="00BE3D69"/>
          <w:p w:rsidR="00C353CC" w:rsidRDefault="00D86895" w:rsidP="00BE3D69">
            <w:r>
              <w:t>Quorum was not achieved.</w:t>
            </w:r>
          </w:p>
        </w:tc>
        <w:tc>
          <w:tcPr>
            <w:tcW w:w="270" w:type="dxa"/>
          </w:tcPr>
          <w:p w:rsidR="00BE3D69" w:rsidRDefault="00BE3D69" w:rsidP="00BE3D69"/>
        </w:tc>
        <w:tc>
          <w:tcPr>
            <w:tcW w:w="1620" w:type="dxa"/>
          </w:tcPr>
          <w:p w:rsidR="00BE3D69" w:rsidRDefault="000B453D" w:rsidP="00BE3D69">
            <w:r>
              <w:t>Mike/</w:t>
            </w:r>
            <w:r w:rsidR="00F26C92">
              <w:t>Florence</w:t>
            </w:r>
          </w:p>
        </w:tc>
        <w:tc>
          <w:tcPr>
            <w:tcW w:w="250" w:type="dxa"/>
          </w:tcPr>
          <w:p w:rsidR="00BE3D69" w:rsidRDefault="00BE3D69" w:rsidP="00BE3D69"/>
        </w:tc>
      </w:tr>
      <w:tr w:rsidR="00BE3D69" w:rsidTr="007F1163">
        <w:trPr>
          <w:jc w:val="center"/>
        </w:trPr>
        <w:tc>
          <w:tcPr>
            <w:tcW w:w="2695" w:type="dxa"/>
          </w:tcPr>
          <w:p w:rsidR="00BE3D69" w:rsidRDefault="00BE3D69" w:rsidP="00BE3D69">
            <w:r>
              <w:t>Review of minutes</w:t>
            </w:r>
          </w:p>
        </w:tc>
        <w:tc>
          <w:tcPr>
            <w:tcW w:w="6660" w:type="dxa"/>
            <w:gridSpan w:val="2"/>
          </w:tcPr>
          <w:p w:rsidR="00F26C92" w:rsidRDefault="00545CB5" w:rsidP="00545CB5">
            <w:r>
              <w:t>Review and a</w:t>
            </w:r>
            <w:r w:rsidR="003D7594">
              <w:t xml:space="preserve">pprove minutes from </w:t>
            </w:r>
            <w:r w:rsidR="00A718E5">
              <w:t>August</w:t>
            </w:r>
            <w:r w:rsidR="009C2EE8">
              <w:t xml:space="preserve"> </w:t>
            </w:r>
            <w:r w:rsidR="009721E7">
              <w:t>and October meeting</w:t>
            </w:r>
          </w:p>
          <w:p w:rsidR="007F1163" w:rsidRDefault="007F1163" w:rsidP="00545CB5"/>
          <w:p w:rsidR="00C70035" w:rsidRDefault="00D86895" w:rsidP="00545CB5">
            <w:r>
              <w:t>Minutes not posted to the website as yet.</w:t>
            </w:r>
          </w:p>
        </w:tc>
        <w:tc>
          <w:tcPr>
            <w:tcW w:w="270" w:type="dxa"/>
          </w:tcPr>
          <w:p w:rsidR="00BE3D69" w:rsidRDefault="00BE3D69" w:rsidP="00BE3D69"/>
        </w:tc>
        <w:tc>
          <w:tcPr>
            <w:tcW w:w="1620" w:type="dxa"/>
          </w:tcPr>
          <w:p w:rsidR="00BE3D69" w:rsidRDefault="000B453D" w:rsidP="00F26C92">
            <w:r>
              <w:t>Mike/</w:t>
            </w:r>
            <w:r w:rsidR="00F26C92">
              <w:t>Florence</w:t>
            </w:r>
          </w:p>
        </w:tc>
        <w:tc>
          <w:tcPr>
            <w:tcW w:w="250" w:type="dxa"/>
          </w:tcPr>
          <w:p w:rsidR="00BE3D69" w:rsidRDefault="00BE3D69" w:rsidP="00BE3D69"/>
        </w:tc>
      </w:tr>
      <w:tr w:rsidR="00F26C92" w:rsidRPr="00F26C92" w:rsidTr="000B453D">
        <w:trPr>
          <w:trHeight w:val="432"/>
          <w:jc w:val="center"/>
        </w:trPr>
        <w:tc>
          <w:tcPr>
            <w:tcW w:w="11495" w:type="dxa"/>
            <w:gridSpan w:val="6"/>
            <w:shd w:val="clear" w:color="auto" w:fill="D9D9D9" w:themeFill="background1" w:themeFillShade="D9"/>
          </w:tcPr>
          <w:p w:rsidR="00F26C92" w:rsidRPr="00F26C92" w:rsidRDefault="00F26C92" w:rsidP="00A718E5">
            <w:pPr>
              <w:rPr>
                <w:b/>
              </w:rPr>
            </w:pPr>
            <w:r w:rsidRPr="00F26C92">
              <w:rPr>
                <w:b/>
              </w:rPr>
              <w:t>Public Health Division Agenda Items</w:t>
            </w:r>
            <w:r w:rsidR="00DB70E1">
              <w:rPr>
                <w:b/>
              </w:rPr>
              <w:t xml:space="preserve">                                                                                                              </w:t>
            </w:r>
            <w:r w:rsidR="00822285">
              <w:rPr>
                <w:b/>
              </w:rPr>
              <w:t xml:space="preserve">                           </w:t>
            </w:r>
            <w:r w:rsidR="000B453D">
              <w:rPr>
                <w:b/>
              </w:rPr>
              <w:t xml:space="preserve">        </w:t>
            </w:r>
            <w:r w:rsidR="00822285">
              <w:rPr>
                <w:b/>
              </w:rPr>
              <w:t xml:space="preserve"> </w:t>
            </w:r>
            <w:r w:rsidR="009C2EE8">
              <w:rPr>
                <w:b/>
              </w:rPr>
              <w:t xml:space="preserve">  </w:t>
            </w:r>
          </w:p>
        </w:tc>
      </w:tr>
      <w:tr w:rsidR="00822285" w:rsidTr="007F1163">
        <w:trPr>
          <w:jc w:val="center"/>
        </w:trPr>
        <w:tc>
          <w:tcPr>
            <w:tcW w:w="2695" w:type="dxa"/>
          </w:tcPr>
          <w:p w:rsidR="00822285" w:rsidRDefault="009721E7" w:rsidP="00822285">
            <w:r>
              <w:t>Program Element (PE) 51</w:t>
            </w:r>
          </w:p>
        </w:tc>
        <w:tc>
          <w:tcPr>
            <w:tcW w:w="6660" w:type="dxa"/>
            <w:gridSpan w:val="2"/>
          </w:tcPr>
          <w:p w:rsidR="006950FF" w:rsidRDefault="009721E7" w:rsidP="00822285">
            <w:r>
              <w:t>Request to change the due date of the Health Equity action plan from December 2018 to March 2019</w:t>
            </w:r>
            <w:r w:rsidR="00325607" w:rsidRPr="00325607">
              <w:rPr>
                <w:b/>
                <w:color w:val="FF0000"/>
              </w:rPr>
              <w:t xml:space="preserve"> (9:46)</w:t>
            </w:r>
          </w:p>
          <w:p w:rsidR="006758D1" w:rsidRDefault="006758D1" w:rsidP="00822285"/>
          <w:p w:rsidR="006758D1" w:rsidRPr="00822285" w:rsidRDefault="00C6772C" w:rsidP="00AC36C6">
            <w:r>
              <w:t xml:space="preserve">Changing the due date for the Health Equity Action </w:t>
            </w:r>
            <w:r w:rsidR="0076358B">
              <w:t>Plan 6c to March 31, 201</w:t>
            </w:r>
            <w:r w:rsidR="00BB5C38">
              <w:t>9</w:t>
            </w:r>
            <w:r w:rsidR="0076358B">
              <w:t xml:space="preserve">. </w:t>
            </w:r>
            <w:r w:rsidR="00AC36C6">
              <w:t xml:space="preserve">The original due date </w:t>
            </w:r>
            <w:r w:rsidR="00BB5C38">
              <w:t xml:space="preserve">was </w:t>
            </w:r>
            <w:r w:rsidR="00AC36C6">
              <w:t xml:space="preserve">December 31, 2018. </w:t>
            </w:r>
            <w:r w:rsidR="0076358B">
              <w:t>The learning collaborative on November 16</w:t>
            </w:r>
            <w:r w:rsidR="0076358B" w:rsidRPr="0076358B">
              <w:rPr>
                <w:vertAlign w:val="superscript"/>
              </w:rPr>
              <w:t>th</w:t>
            </w:r>
            <w:r w:rsidR="0076358B">
              <w:t xml:space="preserve"> was focused on health equity and community engagement. </w:t>
            </w:r>
            <w:r w:rsidR="00BB5C38">
              <w:t xml:space="preserve">OHA </w:t>
            </w:r>
            <w:r w:rsidR="0076358B">
              <w:t>want</w:t>
            </w:r>
            <w:r w:rsidR="00BB5C38">
              <w:t>s</w:t>
            </w:r>
            <w:r w:rsidR="0076358B">
              <w:t xml:space="preserve"> to allow the grantees enough time to use that information</w:t>
            </w:r>
            <w:r w:rsidR="00BB5C38">
              <w:t xml:space="preserve"> when </w:t>
            </w:r>
            <w:proofErr w:type="gramStart"/>
            <w:r w:rsidR="00BB5C38">
              <w:t xml:space="preserve">developing </w:t>
            </w:r>
            <w:r w:rsidR="0076358B">
              <w:t xml:space="preserve"> their</w:t>
            </w:r>
            <w:proofErr w:type="gramEnd"/>
            <w:r w:rsidR="0076358B">
              <w:t xml:space="preserve"> action plan. </w:t>
            </w:r>
            <w:r w:rsidR="007F1163">
              <w:t>The committee approves this</w:t>
            </w:r>
            <w:r w:rsidR="00BB5C38">
              <w:t xml:space="preserve"> and requests that OHA try to get this in the December contract amendment</w:t>
            </w:r>
          </w:p>
        </w:tc>
        <w:tc>
          <w:tcPr>
            <w:tcW w:w="270" w:type="dxa"/>
          </w:tcPr>
          <w:p w:rsidR="00822285" w:rsidRDefault="00822285" w:rsidP="00D230D8"/>
        </w:tc>
        <w:tc>
          <w:tcPr>
            <w:tcW w:w="1620" w:type="dxa"/>
          </w:tcPr>
          <w:p w:rsidR="00822285" w:rsidRDefault="009721E7" w:rsidP="00822285">
            <w:r>
              <w:t>Sara Beaudrault</w:t>
            </w:r>
          </w:p>
        </w:tc>
        <w:tc>
          <w:tcPr>
            <w:tcW w:w="250" w:type="dxa"/>
          </w:tcPr>
          <w:p w:rsidR="00822285" w:rsidRDefault="00822285" w:rsidP="009721E7"/>
        </w:tc>
      </w:tr>
      <w:tr w:rsidR="00D230D8" w:rsidRPr="00F26C92" w:rsidTr="000B453D">
        <w:trPr>
          <w:trHeight w:val="432"/>
          <w:jc w:val="center"/>
        </w:trPr>
        <w:tc>
          <w:tcPr>
            <w:tcW w:w="11495" w:type="dxa"/>
            <w:gridSpan w:val="6"/>
            <w:shd w:val="clear" w:color="auto" w:fill="D9D9D9" w:themeFill="background1" w:themeFillShade="D9"/>
          </w:tcPr>
          <w:p w:rsidR="00D230D8" w:rsidRPr="00F26C92" w:rsidRDefault="00A718E5" w:rsidP="009C2EE8">
            <w:pPr>
              <w:rPr>
                <w:b/>
              </w:rPr>
            </w:pPr>
            <w:r>
              <w:rPr>
                <w:b/>
              </w:rPr>
              <w:t xml:space="preserve">Work plan </w:t>
            </w:r>
            <w:r w:rsidR="00D230D8">
              <w:rPr>
                <w:b/>
              </w:rPr>
              <w:t xml:space="preserve">Agenda </w:t>
            </w:r>
            <w:r w:rsidR="009C2EE8">
              <w:rPr>
                <w:b/>
              </w:rPr>
              <w:t>Item</w:t>
            </w:r>
            <w:r w:rsidR="00822285">
              <w:rPr>
                <w:b/>
              </w:rPr>
              <w:t xml:space="preserve"> – </w:t>
            </w:r>
          </w:p>
        </w:tc>
      </w:tr>
      <w:tr w:rsidR="00916BA2" w:rsidTr="007F1163">
        <w:trPr>
          <w:jc w:val="center"/>
        </w:trPr>
        <w:tc>
          <w:tcPr>
            <w:tcW w:w="2695" w:type="dxa"/>
          </w:tcPr>
          <w:p w:rsidR="00916BA2" w:rsidRDefault="009721E7" w:rsidP="00BB449F">
            <w:r>
              <w:t>Duplicate Expenditure Reporting</w:t>
            </w:r>
          </w:p>
        </w:tc>
        <w:tc>
          <w:tcPr>
            <w:tcW w:w="6660" w:type="dxa"/>
            <w:gridSpan w:val="2"/>
          </w:tcPr>
          <w:p w:rsidR="00A718E5" w:rsidRDefault="009721E7" w:rsidP="00BB449F">
            <w:r>
              <w:t xml:space="preserve">Update from the Public Health Division on </w:t>
            </w:r>
            <w:r w:rsidR="00844B98">
              <w:t>the fact findings to date</w:t>
            </w:r>
          </w:p>
          <w:p w:rsidR="00147262" w:rsidRDefault="00147262" w:rsidP="00BB449F"/>
          <w:p w:rsidR="00147262" w:rsidRDefault="00050398" w:rsidP="00BB449F">
            <w:r>
              <w:t xml:space="preserve">Since our October meeting, </w:t>
            </w:r>
            <w:r w:rsidR="000321B8">
              <w:t>OHA has</w:t>
            </w:r>
            <w:r>
              <w:t xml:space="preserve"> put together a list of program elements that requite reporting additional to the quarterly </w:t>
            </w:r>
            <w:r w:rsidR="00BB5C38">
              <w:t xml:space="preserve">revenue and expenditures </w:t>
            </w:r>
            <w:r>
              <w:t>reporting: PE 8, Ryan White; PE 27, Prescription Drug Overdose Prevention; PE 44 School Based Health Centers; PE 51 and 52 Public Health Modernization. If you think there are other</w:t>
            </w:r>
            <w:r w:rsidR="00BB5C38">
              <w:t xml:space="preserve"> Program Elements that require additional reporting</w:t>
            </w:r>
            <w:r>
              <w:t xml:space="preserve">, please contact Sara. </w:t>
            </w:r>
            <w:r w:rsidR="000321B8">
              <w:t xml:space="preserve">OHA is looking at each of these to determine whether the additional reporting can be eliminated now that the new quarterly revenue and expenditures report is being used. OHA </w:t>
            </w:r>
            <w:proofErr w:type="gramStart"/>
            <w:r w:rsidR="000321B8">
              <w:t xml:space="preserve">will </w:t>
            </w:r>
            <w:r w:rsidR="001B605A">
              <w:t xml:space="preserve"> report</w:t>
            </w:r>
            <w:proofErr w:type="gramEnd"/>
            <w:r w:rsidR="001B605A">
              <w:t xml:space="preserve"> back on this at the December meeting. </w:t>
            </w:r>
          </w:p>
          <w:p w:rsidR="000321B8" w:rsidRDefault="000321B8" w:rsidP="00BB449F"/>
          <w:p w:rsidR="006F4C3C" w:rsidRPr="009C2EE8" w:rsidRDefault="00674523" w:rsidP="004E3E03">
            <w:r>
              <w:t xml:space="preserve">Family Planning may need to be on this list also. </w:t>
            </w:r>
            <w:r w:rsidR="00632916">
              <w:t xml:space="preserve">Orpheus </w:t>
            </w:r>
            <w:r w:rsidR="000321B8">
              <w:t xml:space="preserve">data use agreements </w:t>
            </w:r>
            <w:r w:rsidR="00632916">
              <w:t xml:space="preserve">may also be able to be streamlined. The emerging equity initiatives could be similar. </w:t>
            </w:r>
          </w:p>
        </w:tc>
        <w:tc>
          <w:tcPr>
            <w:tcW w:w="270" w:type="dxa"/>
          </w:tcPr>
          <w:p w:rsidR="00916BA2" w:rsidRDefault="00916BA2" w:rsidP="00A718E5"/>
        </w:tc>
        <w:tc>
          <w:tcPr>
            <w:tcW w:w="1620" w:type="dxa"/>
          </w:tcPr>
          <w:p w:rsidR="00916BA2" w:rsidRDefault="00844B98" w:rsidP="00BB449F">
            <w:r>
              <w:t>Sara</w:t>
            </w:r>
          </w:p>
        </w:tc>
        <w:tc>
          <w:tcPr>
            <w:tcW w:w="250" w:type="dxa"/>
          </w:tcPr>
          <w:p w:rsidR="00916BA2" w:rsidRDefault="00916BA2" w:rsidP="00BB449F"/>
        </w:tc>
      </w:tr>
      <w:tr w:rsidR="00A718E5" w:rsidTr="007F1163">
        <w:trPr>
          <w:jc w:val="center"/>
        </w:trPr>
        <w:tc>
          <w:tcPr>
            <w:tcW w:w="2695" w:type="dxa"/>
          </w:tcPr>
          <w:p w:rsidR="00A718E5" w:rsidRDefault="00844B98" w:rsidP="00BB449F">
            <w:r>
              <w:t>Funding formula checklist</w:t>
            </w:r>
          </w:p>
        </w:tc>
        <w:tc>
          <w:tcPr>
            <w:tcW w:w="6660" w:type="dxa"/>
            <w:gridSpan w:val="2"/>
          </w:tcPr>
          <w:p w:rsidR="00A718E5" w:rsidRDefault="00844B98" w:rsidP="00844B98">
            <w:r>
              <w:t>Update on the use of the checklist by the co-facilitators of the TPEP funding formula workgroup</w:t>
            </w:r>
          </w:p>
          <w:p w:rsidR="007C2710" w:rsidRDefault="007C2710" w:rsidP="00844B98"/>
          <w:p w:rsidR="007C2710" w:rsidRDefault="007C2710" w:rsidP="00844B98">
            <w:r>
              <w:t>Rescheduling for next meeting.</w:t>
            </w:r>
          </w:p>
        </w:tc>
        <w:tc>
          <w:tcPr>
            <w:tcW w:w="270" w:type="dxa"/>
          </w:tcPr>
          <w:p w:rsidR="00A718E5" w:rsidRDefault="00A718E5" w:rsidP="00A718E5"/>
        </w:tc>
        <w:tc>
          <w:tcPr>
            <w:tcW w:w="1620" w:type="dxa"/>
          </w:tcPr>
          <w:p w:rsidR="00A718E5" w:rsidRDefault="00504486" w:rsidP="00BB449F">
            <w:r>
              <w:t xml:space="preserve">Ashley Thirstrup </w:t>
            </w:r>
            <w:r w:rsidR="00844B98">
              <w:t>Tanya Phillips</w:t>
            </w:r>
          </w:p>
          <w:p w:rsidR="00504486" w:rsidRDefault="00504486" w:rsidP="00BB449F">
            <w:r>
              <w:t>Kirsten Aird</w:t>
            </w:r>
          </w:p>
        </w:tc>
        <w:tc>
          <w:tcPr>
            <w:tcW w:w="250" w:type="dxa"/>
          </w:tcPr>
          <w:p w:rsidR="00A718E5" w:rsidRDefault="00A718E5" w:rsidP="00BB449F"/>
        </w:tc>
      </w:tr>
      <w:tr w:rsidR="009C2EE8" w:rsidTr="007F1163">
        <w:trPr>
          <w:jc w:val="center"/>
        </w:trPr>
        <w:tc>
          <w:tcPr>
            <w:tcW w:w="2695" w:type="dxa"/>
            <w:tcBorders>
              <w:bottom w:val="single" w:sz="4" w:space="0" w:color="auto"/>
            </w:tcBorders>
          </w:tcPr>
          <w:p w:rsidR="009C2EE8" w:rsidRDefault="00D553A4" w:rsidP="009C2EE8">
            <w:r>
              <w:lastRenderedPageBreak/>
              <w:t xml:space="preserve"> </w:t>
            </w:r>
            <w:r w:rsidR="009C2EE8">
              <w:t>To do item for next meeting</w:t>
            </w:r>
          </w:p>
        </w:tc>
        <w:tc>
          <w:tcPr>
            <w:tcW w:w="6660" w:type="dxa"/>
            <w:gridSpan w:val="2"/>
            <w:tcBorders>
              <w:bottom w:val="single" w:sz="4" w:space="0" w:color="auto"/>
            </w:tcBorders>
          </w:tcPr>
          <w:p w:rsidR="009C2EE8" w:rsidRDefault="009C2EE8" w:rsidP="009C2EE8">
            <w:r>
              <w:t>Discuss to do items for next meeting – if any</w:t>
            </w:r>
          </w:p>
          <w:p w:rsidR="007C2710" w:rsidRDefault="007C2710" w:rsidP="009C2EE8"/>
          <w:p w:rsidR="007C2710" w:rsidRDefault="007C2710" w:rsidP="009C2EE8">
            <w:r>
              <w:t>None heard. Adjourned.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:rsidR="009C2EE8" w:rsidRDefault="009C2EE8" w:rsidP="009C2EE8"/>
        </w:tc>
        <w:tc>
          <w:tcPr>
            <w:tcW w:w="1620" w:type="dxa"/>
            <w:tcBorders>
              <w:bottom w:val="single" w:sz="4" w:space="0" w:color="auto"/>
            </w:tcBorders>
          </w:tcPr>
          <w:p w:rsidR="009C2EE8" w:rsidRDefault="009C2EE8" w:rsidP="009C2EE8">
            <w:r>
              <w:t>Mike/Florence</w:t>
            </w:r>
          </w:p>
        </w:tc>
        <w:tc>
          <w:tcPr>
            <w:tcW w:w="250" w:type="dxa"/>
            <w:tcBorders>
              <w:bottom w:val="single" w:sz="4" w:space="0" w:color="auto"/>
            </w:tcBorders>
          </w:tcPr>
          <w:p w:rsidR="009C2EE8" w:rsidRDefault="009C2EE8" w:rsidP="009C2EE8"/>
        </w:tc>
      </w:tr>
      <w:tr w:rsidR="009C2EE8" w:rsidTr="000B453D">
        <w:trPr>
          <w:trHeight w:val="432"/>
          <w:jc w:val="center"/>
        </w:trPr>
        <w:tc>
          <w:tcPr>
            <w:tcW w:w="11495" w:type="dxa"/>
            <w:gridSpan w:val="6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:rsidR="009C2EE8" w:rsidRPr="00E24217" w:rsidRDefault="009C2EE8" w:rsidP="00BE45FD">
            <w:pPr>
              <w:rPr>
                <w:b/>
              </w:rPr>
            </w:pPr>
            <w:r w:rsidRPr="00E24217">
              <w:rPr>
                <w:b/>
              </w:rPr>
              <w:t>Next meeting</w:t>
            </w:r>
            <w:r>
              <w:rPr>
                <w:b/>
              </w:rPr>
              <w:t xml:space="preserve">:  </w:t>
            </w:r>
            <w:r w:rsidR="00BE45FD">
              <w:rPr>
                <w:b/>
              </w:rPr>
              <w:t>December 17</w:t>
            </w:r>
            <w:r w:rsidR="00BE45FD" w:rsidRPr="00BE45FD">
              <w:rPr>
                <w:b/>
                <w:vertAlign w:val="superscript"/>
              </w:rPr>
              <w:t>th</w:t>
            </w:r>
            <w:r w:rsidR="00BE45FD">
              <w:rPr>
                <w:b/>
              </w:rPr>
              <w:t xml:space="preserve"> </w:t>
            </w:r>
            <w:r>
              <w:rPr>
                <w:b/>
              </w:rPr>
              <w:t xml:space="preserve">2018 2 to 3:30 pm                                                                                                                                   </w:t>
            </w:r>
          </w:p>
        </w:tc>
      </w:tr>
      <w:tr w:rsidR="009C2EE8" w:rsidTr="00A43730">
        <w:trPr>
          <w:jc w:val="center"/>
        </w:trPr>
        <w:tc>
          <w:tcPr>
            <w:tcW w:w="5485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t>Co-Chair</w:t>
            </w:r>
          </w:p>
          <w:p w:rsidR="009C2EE8" w:rsidRDefault="009C2EE8" w:rsidP="009C2EE8">
            <w:r>
              <w:t>Michael Baker</w:t>
            </w:r>
          </w:p>
          <w:p w:rsidR="009C2EE8" w:rsidRDefault="009C2EE8" w:rsidP="009C2EE8">
            <w:r>
              <w:t>Jefferson County Public Health Administrator</w:t>
            </w:r>
          </w:p>
          <w:p w:rsidR="009C2EE8" w:rsidRDefault="009C2EE8" w:rsidP="009C2EE8">
            <w:r>
              <w:t>541-475-4456</w:t>
            </w:r>
          </w:p>
          <w:p w:rsidR="009C2EE8" w:rsidRDefault="00433804" w:rsidP="009C2EE8">
            <w:hyperlink r:id="rId6" w:history="1">
              <w:r w:rsidR="009C2EE8" w:rsidRPr="00555E78">
                <w:rPr>
                  <w:rStyle w:val="Hyperlink"/>
                </w:rPr>
                <w:t>Michael.baker@co.jefferson.or.us</w:t>
              </w:r>
            </w:hyperlink>
          </w:p>
        </w:tc>
        <w:tc>
          <w:tcPr>
            <w:tcW w:w="6010" w:type="dxa"/>
            <w:gridSpan w:val="4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t>Co-Chair</w:t>
            </w:r>
          </w:p>
          <w:p w:rsidR="009C2EE8" w:rsidRDefault="009C2EE8" w:rsidP="009C2EE8">
            <w:r>
              <w:t>Florence Pourtal-Stevens</w:t>
            </w:r>
          </w:p>
          <w:p w:rsidR="009C2EE8" w:rsidRDefault="009C2EE8" w:rsidP="009C2EE8">
            <w:r>
              <w:t>Coos County Public Health Administrator</w:t>
            </w:r>
          </w:p>
          <w:p w:rsidR="009C2EE8" w:rsidRDefault="009C2EE8" w:rsidP="009C2EE8">
            <w:r>
              <w:t>541-266-6774</w:t>
            </w:r>
          </w:p>
          <w:p w:rsidR="009C2EE8" w:rsidRDefault="00433804" w:rsidP="009C2EE8">
            <w:hyperlink r:id="rId7" w:history="1">
              <w:r w:rsidR="009C2EE8" w:rsidRPr="00555E78">
                <w:rPr>
                  <w:rStyle w:val="Hyperlink"/>
                </w:rPr>
                <w:t>Florence.pourtal-stevens@chw.coos.or.us</w:t>
              </w:r>
            </w:hyperlink>
            <w:r w:rsidR="009C2EE8">
              <w:t xml:space="preserve"> </w:t>
            </w:r>
          </w:p>
        </w:tc>
      </w:tr>
      <w:tr w:rsidR="009C2EE8" w:rsidTr="000B453D">
        <w:trPr>
          <w:jc w:val="center"/>
        </w:trPr>
        <w:tc>
          <w:tcPr>
            <w:tcW w:w="11495" w:type="dxa"/>
            <w:gridSpan w:val="6"/>
            <w:shd w:val="clear" w:color="auto" w:fill="D9D9D9" w:themeFill="background1" w:themeFillShade="D9"/>
          </w:tcPr>
          <w:p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t>Public Health Division Liaison</w:t>
            </w:r>
          </w:p>
          <w:p w:rsidR="009C2EE8" w:rsidRDefault="009C2EE8" w:rsidP="009C2EE8">
            <w:r>
              <w:t>Sara Beaudrault</w:t>
            </w:r>
          </w:p>
          <w:p w:rsidR="009C2EE8" w:rsidRDefault="009C2EE8" w:rsidP="009C2EE8">
            <w:r>
              <w:t>Public Health Modernization Lead</w:t>
            </w:r>
          </w:p>
          <w:p w:rsidR="009C2EE8" w:rsidRDefault="009C2EE8" w:rsidP="009C2EE8">
            <w:r>
              <w:t xml:space="preserve">971-645-5766 - </w:t>
            </w:r>
            <w:hyperlink r:id="rId8" w:history="1">
              <w:r w:rsidRPr="00555E78">
                <w:rPr>
                  <w:rStyle w:val="Hyperlink"/>
                </w:rPr>
                <w:t>Sara.beaudrault@dhsoha.state.or.us</w:t>
              </w:r>
            </w:hyperlink>
            <w:r>
              <w:t xml:space="preserve"> </w:t>
            </w:r>
          </w:p>
        </w:tc>
      </w:tr>
      <w:bookmarkEnd w:id="0"/>
    </w:tbl>
    <w:p w:rsidR="00BE3D69" w:rsidRDefault="00BE3D69" w:rsidP="00A718E5">
      <w:pPr>
        <w:spacing w:after="0" w:line="240" w:lineRule="auto"/>
      </w:pPr>
    </w:p>
    <w:sectPr w:rsidR="00BE3D69" w:rsidSect="00A718E5">
      <w:headerReference w:type="first" r:id="rId9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7F40" w:rsidRDefault="00BA7F40" w:rsidP="00BE3D69">
      <w:pPr>
        <w:spacing w:after="0" w:line="240" w:lineRule="auto"/>
      </w:pPr>
      <w:r>
        <w:separator/>
      </w:r>
    </w:p>
  </w:endnote>
  <w:endnote w:type="continuationSeparator" w:id="0">
    <w:p w:rsidR="00BA7F40" w:rsidRDefault="00BA7F40" w:rsidP="00BE3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7F40" w:rsidRDefault="00BA7F40" w:rsidP="00BE3D69">
      <w:pPr>
        <w:spacing w:after="0" w:line="240" w:lineRule="auto"/>
      </w:pPr>
      <w:r>
        <w:separator/>
      </w:r>
    </w:p>
  </w:footnote>
  <w:footnote w:type="continuationSeparator" w:id="0">
    <w:p w:rsidR="00BA7F40" w:rsidRDefault="00BA7F40" w:rsidP="00BE3D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23DF" w:rsidRDefault="0025114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7702F6D" wp14:editId="25D863C8">
              <wp:simplePos x="0" y="0"/>
              <wp:positionH relativeFrom="column">
                <wp:posOffset>-390525</wp:posOffset>
              </wp:positionH>
              <wp:positionV relativeFrom="paragraph">
                <wp:posOffset>-238125</wp:posOffset>
              </wp:positionV>
              <wp:extent cx="1657350" cy="914400"/>
              <wp:effectExtent l="0" t="0" r="0" b="0"/>
              <wp:wrapThrough wrapText="bothSides">
                <wp:wrapPolygon edited="0">
                  <wp:start x="4469" y="0"/>
                  <wp:lineTo x="3476" y="14400"/>
                  <wp:lineTo x="993" y="17550"/>
                  <wp:lineTo x="497" y="18900"/>
                  <wp:lineTo x="497" y="21150"/>
                  <wp:lineTo x="20855" y="21150"/>
                  <wp:lineTo x="21103" y="18450"/>
                  <wp:lineTo x="19614" y="17100"/>
                  <wp:lineTo x="15145" y="14400"/>
                  <wp:lineTo x="15641" y="1350"/>
                  <wp:lineTo x="13903" y="0"/>
                  <wp:lineTo x="6703" y="0"/>
                  <wp:lineTo x="4469" y="0"/>
                </wp:wrapPolygon>
              </wp:wrapThrough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57350" cy="914400"/>
                        <a:chOff x="-265528" y="102675"/>
                        <a:chExt cx="2124222" cy="1016679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32764" y="102675"/>
                          <a:ext cx="1118673" cy="80077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265528" y="903454"/>
                          <a:ext cx="2124222" cy="21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51149" w:rsidRPr="00726A3E" w:rsidRDefault="00251149" w:rsidP="00251149">
                            <w:pPr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726A3E"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  <w:t>Conference of Local Health Offici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77702F6D" id="Group 4" o:spid="_x0000_s1026" style="position:absolute;margin-left:-30.75pt;margin-top:-18.75pt;width:130.5pt;height:1in;z-index:251659264;mso-width-relative:margin;mso-height-relative:margin" coordorigin="-2655,1026" coordsize="21242,1016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1327;top:1026;width:11187;height:80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-2655;top:9034;width:21241;height:21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:rsidR="00251149" w:rsidRPr="00726A3E" w:rsidRDefault="00251149" w:rsidP="00251149">
                      <w:pPr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</w:pPr>
                      <w:r w:rsidRPr="00726A3E"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  <w:t>Conference of Local Health Officials</w:t>
                      </w:r>
                    </w:p>
                  </w:txbxContent>
                </v:textbox>
              </v:shape>
              <w10:wrap type="through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trackRevisions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szQzNbc0NjM1NLRQ0lEKTi0uzszPAykwrgUAgPEwQywAAAA="/>
  </w:docVars>
  <w:rsids>
    <w:rsidRoot w:val="00BE3D69"/>
    <w:rsid w:val="00027F1E"/>
    <w:rsid w:val="000321B8"/>
    <w:rsid w:val="0003225B"/>
    <w:rsid w:val="00035B7B"/>
    <w:rsid w:val="00050398"/>
    <w:rsid w:val="000B1F93"/>
    <w:rsid w:val="000B453D"/>
    <w:rsid w:val="000C5C50"/>
    <w:rsid w:val="000D774E"/>
    <w:rsid w:val="00147262"/>
    <w:rsid w:val="001B605A"/>
    <w:rsid w:val="0024084C"/>
    <w:rsid w:val="00251149"/>
    <w:rsid w:val="00263D21"/>
    <w:rsid w:val="002A7CBF"/>
    <w:rsid w:val="002C6EE0"/>
    <w:rsid w:val="002F082A"/>
    <w:rsid w:val="00325607"/>
    <w:rsid w:val="00326F29"/>
    <w:rsid w:val="003B2CA8"/>
    <w:rsid w:val="003D7594"/>
    <w:rsid w:val="004161E8"/>
    <w:rsid w:val="00424719"/>
    <w:rsid w:val="00433804"/>
    <w:rsid w:val="00477042"/>
    <w:rsid w:val="004C33BF"/>
    <w:rsid w:val="004D045C"/>
    <w:rsid w:val="004D22E0"/>
    <w:rsid w:val="004E3E03"/>
    <w:rsid w:val="00504486"/>
    <w:rsid w:val="005223DF"/>
    <w:rsid w:val="00545CB5"/>
    <w:rsid w:val="005B2BC5"/>
    <w:rsid w:val="005C3FD9"/>
    <w:rsid w:val="005D62D5"/>
    <w:rsid w:val="00600C8F"/>
    <w:rsid w:val="00632916"/>
    <w:rsid w:val="00674523"/>
    <w:rsid w:val="006758D1"/>
    <w:rsid w:val="006950FF"/>
    <w:rsid w:val="006F4C3C"/>
    <w:rsid w:val="0072686B"/>
    <w:rsid w:val="00730F03"/>
    <w:rsid w:val="0076358B"/>
    <w:rsid w:val="0078045B"/>
    <w:rsid w:val="00780914"/>
    <w:rsid w:val="00797129"/>
    <w:rsid w:val="007C2710"/>
    <w:rsid w:val="007F1163"/>
    <w:rsid w:val="00822285"/>
    <w:rsid w:val="008439B6"/>
    <w:rsid w:val="008448B1"/>
    <w:rsid w:val="00844B98"/>
    <w:rsid w:val="008E6E17"/>
    <w:rsid w:val="00916BA2"/>
    <w:rsid w:val="009721E7"/>
    <w:rsid w:val="00974A37"/>
    <w:rsid w:val="009A2408"/>
    <w:rsid w:val="009C2EE8"/>
    <w:rsid w:val="00A006FA"/>
    <w:rsid w:val="00A43730"/>
    <w:rsid w:val="00A643F6"/>
    <w:rsid w:val="00A718E5"/>
    <w:rsid w:val="00AA257E"/>
    <w:rsid w:val="00AC36C6"/>
    <w:rsid w:val="00AC528F"/>
    <w:rsid w:val="00B010B8"/>
    <w:rsid w:val="00B710DE"/>
    <w:rsid w:val="00BA7F40"/>
    <w:rsid w:val="00BB5C38"/>
    <w:rsid w:val="00BD470D"/>
    <w:rsid w:val="00BE3D69"/>
    <w:rsid w:val="00BE45FD"/>
    <w:rsid w:val="00C353CC"/>
    <w:rsid w:val="00C6772C"/>
    <w:rsid w:val="00C70035"/>
    <w:rsid w:val="00C72E1D"/>
    <w:rsid w:val="00C76927"/>
    <w:rsid w:val="00C96DB1"/>
    <w:rsid w:val="00CC1886"/>
    <w:rsid w:val="00CD48AA"/>
    <w:rsid w:val="00CF2991"/>
    <w:rsid w:val="00D230D8"/>
    <w:rsid w:val="00D553A4"/>
    <w:rsid w:val="00D86895"/>
    <w:rsid w:val="00DB70E1"/>
    <w:rsid w:val="00DE2A31"/>
    <w:rsid w:val="00E20415"/>
    <w:rsid w:val="00E24217"/>
    <w:rsid w:val="00E24B1C"/>
    <w:rsid w:val="00E9183A"/>
    <w:rsid w:val="00E9478D"/>
    <w:rsid w:val="00F20CAB"/>
    <w:rsid w:val="00F2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5:chartTrackingRefBased/>
  <w15:docId w15:val="{AF080111-08AB-48FF-802E-E005871F1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D69"/>
  </w:style>
  <w:style w:type="paragraph" w:styleId="Footer">
    <w:name w:val="footer"/>
    <w:basedOn w:val="Normal"/>
    <w:link w:val="Foot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D69"/>
  </w:style>
  <w:style w:type="table" w:styleId="TableGrid">
    <w:name w:val="Table Grid"/>
    <w:basedOn w:val="TableNormal"/>
    <w:uiPriority w:val="39"/>
    <w:rsid w:val="00BE3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421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643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43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43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43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43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3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3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8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48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64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ra.beaudrault@dhsoha.state.or.u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Florence.pourtal-stevens@chw.coos.or.u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ichael.baker@co.jefferson.or.u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6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ce Pourtal-Stevens</dc:creator>
  <cp:keywords/>
  <dc:description/>
  <cp:lastModifiedBy>Florence Pourtal-Stevens</cp:lastModifiedBy>
  <cp:revision>2</cp:revision>
  <dcterms:created xsi:type="dcterms:W3CDTF">2018-12-04T20:11:00Z</dcterms:created>
  <dcterms:modified xsi:type="dcterms:W3CDTF">2018-12-04T20:11:00Z</dcterms:modified>
</cp:coreProperties>
</file>